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8A9DC" w14:textId="068C60A4" w:rsidR="00610DB6" w:rsidRDefault="007A7E65">
      <w:pPr>
        <w:pStyle w:val="Title"/>
      </w:pPr>
      <w:r>
        <w:t xml:space="preserve">Feedback for Project Number </w:t>
      </w:r>
      <w:r w:rsidR="00CA3165">
        <w:t>02</w:t>
      </w:r>
    </w:p>
    <w:p w14:paraId="0C8218D2" w14:textId="77777777" w:rsidR="00CA3165" w:rsidRDefault="00CA3165" w:rsidP="00CA3165">
      <w:pPr>
        <w:pStyle w:val="Heading2"/>
      </w:pPr>
      <w:r>
        <w:t xml:space="preserve">Project Title: </w:t>
      </w:r>
      <w:r>
        <w:t xml:space="preserve">Marvel VS DC Movie Studio Comparison Project </w:t>
      </w:r>
    </w:p>
    <w:p w14:paraId="526426D4" w14:textId="75FEFAB1" w:rsidR="00CA3165" w:rsidRPr="00CA3165" w:rsidRDefault="00CA3165" w:rsidP="00CA3165">
      <w:pPr>
        <w:pStyle w:val="BodyText"/>
      </w:pPr>
    </w:p>
    <w:p w14:paraId="68E2271B" w14:textId="77777777" w:rsidR="00610DB6" w:rsidRDefault="007A7E65">
      <w:pPr>
        <w:pStyle w:val="Heading2"/>
      </w:pPr>
      <w:bookmarkStart w:id="0" w:name="instructions"/>
      <w:bookmarkStart w:id="1" w:name="feedback-below"/>
      <w:bookmarkEnd w:id="0"/>
      <w:bookmarkEnd w:id="1"/>
      <w:r>
        <w:t>Feedback Below</w:t>
      </w:r>
    </w:p>
    <w:p w14:paraId="470317EA" w14:textId="01BBAFE3" w:rsidR="00610DB6" w:rsidRDefault="007A7E65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185741A7" w14:textId="13225CCB" w:rsidR="00CA3165" w:rsidRPr="00CA3165" w:rsidRDefault="00CA3165" w:rsidP="00CA3165">
      <w:pPr>
        <w:pStyle w:val="BodyText"/>
      </w:pPr>
      <w:r>
        <w:t xml:space="preserve">The Topic is the first thing that made me interested in the whole project. </w:t>
      </w:r>
    </w:p>
    <w:p w14:paraId="5CB9556E" w14:textId="284E8F58" w:rsidR="00610DB6" w:rsidRDefault="007A7E65">
      <w:pPr>
        <w:pStyle w:val="BodyText"/>
        <w:rPr>
          <w:b/>
        </w:rPr>
      </w:pPr>
      <w:r>
        <w:rPr>
          <w:b/>
        </w:rPr>
        <w:t>What was this project’s main story?</w:t>
      </w:r>
    </w:p>
    <w:p w14:paraId="5A3F1292" w14:textId="57BED7C1" w:rsidR="00CA3165" w:rsidRDefault="00CA3165">
      <w:pPr>
        <w:pStyle w:val="BodyText"/>
      </w:pPr>
      <w:r>
        <w:rPr>
          <w:bCs/>
        </w:rPr>
        <w:t>This project aimed at answering the</w:t>
      </w:r>
      <w:r>
        <w:t xml:space="preserve"> debate </w:t>
      </w:r>
      <w:r>
        <w:t>about</w:t>
      </w:r>
      <w:r>
        <w:t xml:space="preserve"> which movie superhero franchise is the best, </w:t>
      </w:r>
      <w:proofErr w:type="gramStart"/>
      <w:r>
        <w:t>DC</w:t>
      </w:r>
      <w:proofErr w:type="gramEnd"/>
      <w:r>
        <w:t xml:space="preserve"> or Marvel</w:t>
      </w:r>
      <w:r>
        <w:t xml:space="preserve">. Using a dataset from Kaggle, </w:t>
      </w:r>
      <w:r w:rsidR="00025E7C">
        <w:t xml:space="preserve">this project analyses </w:t>
      </w:r>
      <w:r w:rsidR="00025E7C">
        <w:t>which franchise is the best</w:t>
      </w:r>
      <w:r w:rsidR="00025E7C">
        <w:t xml:space="preserve">. </w:t>
      </w:r>
    </w:p>
    <w:p w14:paraId="4D0F4C9B" w14:textId="4F67E440" w:rsidR="00610DB6" w:rsidRDefault="007A7E65">
      <w:pPr>
        <w:pStyle w:val="BodyText"/>
        <w:rPr>
          <w:b/>
        </w:rPr>
      </w:pPr>
      <w:r>
        <w:rPr>
          <w:b/>
        </w:rPr>
        <w:t>What were some areas of improvement?</w:t>
      </w:r>
    </w:p>
    <w:p w14:paraId="5FAC3C9F" w14:textId="3F7CEB80" w:rsidR="00025E7C" w:rsidRPr="00025E7C" w:rsidRDefault="00025E7C">
      <w:pPr>
        <w:pStyle w:val="BodyText"/>
        <w:rPr>
          <w:bCs/>
        </w:rPr>
      </w:pPr>
      <w:r>
        <w:rPr>
          <w:bCs/>
        </w:rPr>
        <w:t xml:space="preserve">Overall, I’m really impressed with this work. </w:t>
      </w:r>
    </w:p>
    <w:p w14:paraId="5EFAA282" w14:textId="36636ADD" w:rsidR="00610DB6" w:rsidRDefault="007A7E65">
      <w:pPr>
        <w:pStyle w:val="BodyText"/>
        <w:rPr>
          <w:b/>
        </w:rPr>
      </w:pPr>
      <w:r>
        <w:rPr>
          <w:b/>
        </w:rPr>
        <w:t>What elements would you add to this project?</w:t>
      </w:r>
    </w:p>
    <w:p w14:paraId="1F076034" w14:textId="5096DCA4" w:rsidR="00025E7C" w:rsidRPr="00025E7C" w:rsidRDefault="00025E7C">
      <w:pPr>
        <w:pStyle w:val="BodyText"/>
        <w:rPr>
          <w:bCs/>
        </w:rPr>
      </w:pPr>
      <w:r>
        <w:rPr>
          <w:bCs/>
        </w:rPr>
        <w:t>I would add the link for the data source</w:t>
      </w:r>
      <w:r w:rsidR="00544854">
        <w:rPr>
          <w:bCs/>
        </w:rPr>
        <w:t xml:space="preserve"> in the </w:t>
      </w:r>
      <w:proofErr w:type="gramStart"/>
      <w:r w:rsidR="00544854">
        <w:rPr>
          <w:bCs/>
        </w:rPr>
        <w:t>app</w:t>
      </w:r>
      <w:r>
        <w:rPr>
          <w:bCs/>
        </w:rPr>
        <w:t>, in case</w:t>
      </w:r>
      <w:proofErr w:type="gramEnd"/>
      <w:r>
        <w:rPr>
          <w:bCs/>
        </w:rPr>
        <w:t xml:space="preserve"> someone </w:t>
      </w:r>
      <w:r w:rsidR="00544854">
        <w:rPr>
          <w:bCs/>
        </w:rPr>
        <w:t xml:space="preserve">is curious to see that from Kaggle. </w:t>
      </w:r>
      <w:proofErr w:type="gramStart"/>
      <w:r w:rsidR="00544854">
        <w:rPr>
          <w:bCs/>
        </w:rPr>
        <w:t>Also</w:t>
      </w:r>
      <w:proofErr w:type="gramEnd"/>
      <w:r w:rsidR="00544854">
        <w:rPr>
          <w:bCs/>
        </w:rPr>
        <w:t xml:space="preserve"> maybe some summary statistics visualization of the data. </w:t>
      </w:r>
    </w:p>
    <w:p w14:paraId="50394B03" w14:textId="469B5A64" w:rsidR="00610DB6" w:rsidRDefault="007A7E65">
      <w:pPr>
        <w:pStyle w:val="BodyText"/>
        <w:rPr>
          <w:b/>
        </w:rPr>
      </w:pPr>
      <w:r>
        <w:rPr>
          <w:b/>
        </w:rPr>
        <w:t>What were some successful elements of this project?</w:t>
      </w:r>
    </w:p>
    <w:p w14:paraId="50E78DDC" w14:textId="551B07F4" w:rsidR="00544854" w:rsidRPr="00544854" w:rsidRDefault="00544854">
      <w:pPr>
        <w:pStyle w:val="BodyText"/>
        <w:rPr>
          <w:bCs/>
        </w:rPr>
      </w:pPr>
      <w:r>
        <w:rPr>
          <w:bCs/>
        </w:rPr>
        <w:t xml:space="preserve">This project has successfully utilized Shiny apps. The adjustable plot was successfully presented. </w:t>
      </w:r>
    </w:p>
    <w:p w14:paraId="40FFA09C" w14:textId="090CFDE0" w:rsidR="00610DB6" w:rsidRDefault="007A7E65">
      <w:pPr>
        <w:pStyle w:val="BodyText"/>
        <w:rPr>
          <w:b/>
        </w:rPr>
      </w:pPr>
      <w:r>
        <w:rPr>
          <w:b/>
        </w:rPr>
        <w:t>Any oth</w:t>
      </w:r>
      <w:r>
        <w:rPr>
          <w:b/>
        </w:rPr>
        <w:t>er thoughts you would like to convey to your peer?</w:t>
      </w:r>
    </w:p>
    <w:p w14:paraId="527432DF" w14:textId="195C1041" w:rsidR="00544854" w:rsidRPr="00544854" w:rsidRDefault="00544854">
      <w:pPr>
        <w:pStyle w:val="BodyText"/>
        <w:rPr>
          <w:bCs/>
        </w:rPr>
      </w:pPr>
      <w:r>
        <w:rPr>
          <w:bCs/>
        </w:rPr>
        <w:t xml:space="preserve">I really appreciate the effort for this project. It was well structured and </w:t>
      </w:r>
      <w:r w:rsidR="0014068D">
        <w:rPr>
          <w:bCs/>
        </w:rPr>
        <w:t xml:space="preserve">well presented. </w:t>
      </w:r>
    </w:p>
    <w:sectPr w:rsidR="00544854" w:rsidRPr="005448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C6150" w14:textId="77777777" w:rsidR="007A7E65" w:rsidRDefault="007A7E65">
      <w:pPr>
        <w:spacing w:after="0"/>
      </w:pPr>
      <w:r>
        <w:separator/>
      </w:r>
    </w:p>
  </w:endnote>
  <w:endnote w:type="continuationSeparator" w:id="0">
    <w:p w14:paraId="4AE18314" w14:textId="77777777" w:rsidR="007A7E65" w:rsidRDefault="007A7E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4D9718" w14:textId="77777777" w:rsidR="007A7E65" w:rsidRDefault="007A7E65">
      <w:r>
        <w:separator/>
      </w:r>
    </w:p>
  </w:footnote>
  <w:footnote w:type="continuationSeparator" w:id="0">
    <w:p w14:paraId="51C41DB8" w14:textId="77777777" w:rsidR="007A7E65" w:rsidRDefault="007A7E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01582CE"/>
    <w:multiLevelType w:val="multilevel"/>
    <w:tmpl w:val="1250DA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80E9C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116174823">
    <w:abstractNumId w:val="1"/>
  </w:num>
  <w:num w:numId="2" w16cid:durableId="10868084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E7C"/>
    <w:rsid w:val="0014068D"/>
    <w:rsid w:val="004E29B3"/>
    <w:rsid w:val="00544854"/>
    <w:rsid w:val="00590D07"/>
    <w:rsid w:val="00610DB6"/>
    <w:rsid w:val="00784D58"/>
    <w:rsid w:val="007A7E65"/>
    <w:rsid w:val="008D6863"/>
    <w:rsid w:val="00B86B75"/>
    <w:rsid w:val="00BC48D5"/>
    <w:rsid w:val="00C36279"/>
    <w:rsid w:val="00CA316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70821"/>
  <w15:docId w15:val="{989D09ED-6AEF-4AC8-B4B8-447272337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855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Sunanda Das</dc:creator>
  <cp:lastModifiedBy>Sunanda Das</cp:lastModifiedBy>
  <cp:revision>2</cp:revision>
  <dcterms:created xsi:type="dcterms:W3CDTF">2022-05-08T17:04:00Z</dcterms:created>
  <dcterms:modified xsi:type="dcterms:W3CDTF">2022-05-08T17:04:00Z</dcterms:modified>
</cp:coreProperties>
</file>